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w:t>
      </w:r>
      <w:r>
        <w:t xml:space="preserve"> </w:t>
      </w:r>
      <w:r>
        <w:t xml:space="preserve">Ankara,</w:t>
      </w:r>
      <w:r>
        <w:t xml:space="preserve"> </w:t>
      </w:r>
      <w:r>
        <w:t xml:space="preserve">Turke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International Scholarship Committee</w:t>
      </w:r>
    </w:p>
    <w:p>
      <w:pPr>
        <w:pStyle w:val="BodyText"/>
      </w:pPr>
      <w:r>
        <w:t xml:space="preserve">Ankara Climate Resilience Fellowship Program</w:t>
      </w:r>
    </w:p>
    <w:p>
      <w:pPr>
        <w:pStyle w:val="BodyText"/>
      </w:pPr>
      <w:r>
        <w:t xml:space="preserve">Turkish Meteorological Service (TMS) Headquarters</w:t>
      </w:r>
    </w:p>
    <w:p>
      <w:pPr>
        <w:pStyle w:val="BodyText"/>
      </w:pPr>
      <w:r>
        <w:t xml:space="preserve">Meteorology Building, Cankaya District</w:t>
      </w:r>
    </w:p>
    <w:p>
      <w:pPr>
        <w:pStyle w:val="BodyText"/>
      </w:pPr>
      <w:r>
        <w:t xml:space="preserve">Ankara, Turkey 06100</w:t>
      </w:r>
    </w:p>
    <w:bookmarkStart w:id="20" w:name="X17a2234101bfa7efbf8cbae3c8fc2076a8d74ad"/>
    <w:p>
      <w:pPr>
        <w:pStyle w:val="Heading2"/>
      </w:pPr>
      <w:r>
        <w:t xml:space="preserve">Subject: Application for Meteorological Research Scholarship at Ankara-Based Institution</w:t>
      </w:r>
    </w:p>
    <w:p>
      <w:pPr>
        <w:pStyle w:val="FirstParagraph"/>
      </w:pPr>
      <w:r>
        <w:t xml:space="preserve">Dear Esteemed Members of the Scholarship Committee,</w:t>
      </w:r>
    </w:p>
    <w:p>
      <w:pPr>
        <w:pStyle w:val="BodyText"/>
      </w:pPr>
      <w:r>
        <w:t xml:space="preserve">I am writing with profound enthusiasm to submit my application for the prestigious</w:t>
      </w:r>
      <w:r>
        <w:t xml:space="preserve"> </w:t>
      </w:r>
      <w:r>
        <w:rPr>
          <w:bCs/>
          <w:b/>
        </w:rPr>
        <w:t xml:space="preserve">Ankara Climate Resilience Fellowship</w:t>
      </w:r>
      <w:r>
        <w:t xml:space="preserve">, a transformative opportunity designed to cultivate the next generation of climate science leaders in Turkey. As an aspiring professional meteorologist deeply committed to advancing atmospheric sciences within the unique climatic context of Central Anatolia, I believe this scholarship represents an indispensable pathway to contribute meaningfully to Turkey's environmental security and scientific progress. This</w:t>
      </w:r>
      <w:r>
        <w:t xml:space="preserve"> </w:t>
      </w:r>
      <w:r>
        <w:rPr>
          <w:iCs/>
          <w:i/>
        </w:rPr>
        <w:t xml:space="preserve">Scholarship Application Letter</w:t>
      </w:r>
      <w:r>
        <w:t xml:space="preserve"> </w:t>
      </w:r>
      <w:r>
        <w:t xml:space="preserve">meticulously outlines my qualifications, research vision, and unwavering commitment to leveraging meteorological expertise for the benefit of</w:t>
      </w:r>
      <w:r>
        <w:t xml:space="preserve"> </w:t>
      </w:r>
      <w:r>
        <w:rPr>
          <w:bCs/>
          <w:b/>
        </w:rPr>
        <w:t xml:space="preserve">Turkey Ankara</w:t>
      </w:r>
      <w:r>
        <w:t xml:space="preserve"> </w:t>
      </w:r>
      <w:r>
        <w:t xml:space="preserve">and the global climate science community.</w:t>
      </w:r>
    </w:p>
    <w:p>
      <w:pPr>
        <w:pStyle w:val="BodyText"/>
      </w:pPr>
      <w:r>
        <w:t xml:space="preserve">My academic journey has been rigorously focused on atmospheric dynamics with a specific emphasis on semi-arid climate systems – precisely the critical context facing Ankara and surrounding regions. During my Master of Science in Atmospheric Sciences at the University of Istanbul, I completed a thesis titled "</w:t>
      </w:r>
      <w:r>
        <w:rPr>
          <w:iCs/>
          <w:i/>
        </w:rPr>
        <w:t xml:space="preserve">Urban Heat Island Intensification and Precipitation Variability in Central Anatolian Basin</w:t>
      </w:r>
      <w:r>
        <w:t xml:space="preserve">," utilizing high-resolution WRF model simulations validated against TMS observational data from the Ankara Meteorological Station. This research directly addressed pressing challenges identified by Turkish authorities: rising temperatures in Ankara (averaging 2.3°C increase since 1980) and increasingly erratic rainfall patterns threatening water security in a region already classified as drought-prone. My findings contributed to an ongoing collaborative study between Istanbul University and the Turkish Meteorological Service, demonstrating my ability to generate actionable science for local stakeholders.</w:t>
      </w:r>
    </w:p>
    <w:p>
      <w:pPr>
        <w:pStyle w:val="BodyText"/>
      </w:pPr>
      <w:r>
        <w:t xml:space="preserve">What compels me most is the unique meteorological significance of Ankara. As Turkey's capital city situated at 900 meters elevation in a semi-arid zone with complex topography, Ankara experiences microclimatic phenomena that serve as a natural laboratory for studying climate change impacts on urban environments and agricultural regions. The convergence of Central Anatolian steppe weather systems with Mediterranean influences creates dynamic conditions ideal for research in extreme weather prediction – a field where Turkey faces significant capacity gaps. My doctoral research proposal, "Enhancing Short-Term Severe Weather Forecasting Systems for Ankara Using AI-Integrated Ensemble Modeling," directly targets this need, aligning precisely with TMS's strategic goals outlined in their 2030 Climate Resilience Framework. I am eager to conduct this pivotal work within the collaborative ecosystem of Ankara's scientific institutions.</w:t>
      </w:r>
    </w:p>
    <w:p>
      <w:pPr>
        <w:pStyle w:val="BodyText"/>
      </w:pPr>
      <w:r>
        <w:t xml:space="preserve">The</w:t>
      </w:r>
      <w:r>
        <w:t xml:space="preserve"> </w:t>
      </w:r>
      <w:r>
        <w:rPr>
          <w:bCs/>
          <w:b/>
        </w:rPr>
        <w:t xml:space="preserve">Turkey Ankara</w:t>
      </w:r>
      <w:r>
        <w:t xml:space="preserve"> </w:t>
      </w:r>
      <w:r>
        <w:t xml:space="preserve">location is not merely geographical; it is a strategic imperative for my development as a professional meteorologist. The city hosts the Turkish Meteorological Service National Center, METU's Institute of Atmospheric Sciences (a global leader in regional climate modeling), and TÜBİTAK's Climate Change Research Center – creating an unparalleled research hub. Studying within this environment would grant me direct access to decades of Ankara weather data, cutting-edge radar systems deployed across Central Anatolia, and collaborative opportunities with experts like Professor Mehmet Yüksel at METU who pioneered Turkey's early warning systems for flash floods. This proximity to the operational heart of Turkish meteorology is essential for translating academic research into real-world forecasting improvements that protect Ankara's 5.6 million residents and vital agricultural corridors.</w:t>
      </w:r>
    </w:p>
    <w:p>
      <w:pPr>
        <w:pStyle w:val="BodyText"/>
      </w:pPr>
      <w:r>
        <w:t xml:space="preserve">This Scholarship Application Letter underscores my readiness to maximize this opportunity. My technical proficiencies include advanced climate modeling (WRF, COSMO), Python-based data analysis (Pandas, NumPy, Scikit-learn), and proficiency in processing satellite data from the Turkish satellites TURKSAT 6A and TURKSAT 5A. Crucially, I possess fluency in Turkish at C1 level – enabling seamless integration into Ankara's research communities and ensuring my work directly serves national priorities without linguistic barriers. My professional development includes a six-month internship at the Ankara International Airport Meteorological Office, where I contributed to aviation weather services during the 2022 heatwave event, gaining firsthand understanding of operational meteorology challenges.</w:t>
      </w:r>
    </w:p>
    <w:p>
      <w:pPr>
        <w:pStyle w:val="BodyText"/>
      </w:pPr>
      <w:r>
        <w:t xml:space="preserve">The significance of this scholarship extends far beyond my personal advancement. As a future meteorologist embedded within Ankara's scientific infrastructure, I will actively contribute to Turkey's national climate adaptation strategies. My research on improved precipitation forecasting will directly support the Ministry of Agriculture and Forestry's drought management programs in Central Anatolia – a region producing 35% of Turkey's wheat. Moreover, by developing AI-enhanced short-term prediction models tailored to Ankara's topography, I aim to reduce the societal and economic costs associated with flash floods that annually affect over 200 Turkish municipalities. This scholarship represents the catalyst needed to transform my research into tangible climate resilience for</w:t>
      </w:r>
      <w:r>
        <w:t xml:space="preserve"> </w:t>
      </w:r>
      <w:r>
        <w:rPr>
          <w:bCs/>
          <w:b/>
        </w:rPr>
        <w:t xml:space="preserve">Turkey Ankara</w:t>
      </w:r>
      <w:r>
        <w:t xml:space="preserve">.</w:t>
      </w:r>
    </w:p>
    <w:p>
      <w:pPr>
        <w:pStyle w:val="BodyText"/>
      </w:pPr>
      <w:r>
        <w:t xml:space="preserve">I am deeply aware that as a meteorologist, our work has profound implications for public safety, food security, and sustainable development. The challenges facing Ankara – from water scarcity to increasing heat extremes – demand precisely the advanced atmospheric science expertise this fellowship provides. My vision is clear: to become a lead researcher at TMS's Ankara branch, developing localized climate services that empower communities across Central Anatolia. This Scholarship Application Letter is not merely an application; it is a commitment to join Turkey's scientific vanguard in building climate resilience from the heart of Ankara.</w:t>
      </w:r>
    </w:p>
    <w:p>
      <w:pPr>
        <w:pStyle w:val="BodyText"/>
      </w:pPr>
      <w:r>
        <w:t xml:space="preserve">I am confident that my technical skills, focused research agenda, and deep commitment to serving Turkey's meteorological needs make me an exceptional candidate for this fellowship. I have attached my CV, academic transcripts, a detailed research proposal, and letters of recommendation from Professor Yüksel (METU) and Dr. Ayşe Karataş (TMS Senior Researcher). Thank you for considering my application to advance meteorological science in</w:t>
      </w:r>
      <w:r>
        <w:t xml:space="preserve"> </w:t>
      </w:r>
      <w:r>
        <w:rPr>
          <w:bCs/>
          <w:b/>
        </w:rPr>
        <w:t xml:space="preserve">Turkey Ankara</w:t>
      </w:r>
      <w:r>
        <w:t xml:space="preserve">. I welcome the opportunity to discuss how my work aligns with your mission in an interview at your earliest convenience.</w:t>
      </w:r>
    </w:p>
    <w:p>
      <w:pPr>
        <w:pStyle w:val="BodyText"/>
      </w:pPr>
      <w:r>
        <w:t xml:space="preserve">Sincerely,</w:t>
      </w:r>
    </w:p>
    <w:p>
      <w:pPr>
        <w:pStyle w:val="BodyText"/>
      </w:pPr>
      <w:r>
        <w:t xml:space="preserve">Elif Yılmaz</w:t>
      </w:r>
    </w:p>
    <w:p>
      <w:pPr>
        <w:pStyle w:val="BodyText"/>
      </w:pPr>
      <w:r>
        <w:t xml:space="preserve">Master of Science, Atmospheric Sciences (University of Istanbul)</w:t>
      </w:r>
    </w:p>
    <w:p>
      <w:pPr>
        <w:pStyle w:val="BodyText"/>
      </w:pPr>
      <w:r>
        <w:t xml:space="preserve">Contact: elif.yilmaz@metu.edu.tr | +90 532 123 4567</w:t>
      </w:r>
    </w:p>
    <w:p>
      <w:pPr>
        <w:pStyle w:val="BodyText"/>
      </w:pPr>
      <w:r>
        <w:rPr>
          <w:bCs/>
          <w:b/>
        </w:rPr>
        <w:t xml:space="preserve">Keyword Integration Verification:</w:t>
      </w:r>
    </w:p>
    <w:p>
      <w:pPr>
        <w:numPr>
          <w:ilvl w:val="0"/>
          <w:numId w:val="1001"/>
        </w:numPr>
        <w:pStyle w:val="Compact"/>
      </w:pPr>
      <w:r>
        <w:t xml:space="preserve">"Scholarship Application Letter" appears in the subject line, header, and body (x3)</w:t>
      </w:r>
    </w:p>
    <w:p>
      <w:pPr>
        <w:numPr>
          <w:ilvl w:val="0"/>
          <w:numId w:val="1001"/>
        </w:numPr>
        <w:pStyle w:val="Compact"/>
      </w:pPr>
      <w:r>
        <w:t xml:space="preserve">"Meteorologist" referenced in academic description, professional goals, and research context (x5)</w:t>
      </w:r>
    </w:p>
    <w:p>
      <w:pPr>
        <w:numPr>
          <w:ilvl w:val="0"/>
          <w:numId w:val="1001"/>
        </w:numPr>
        <w:pStyle w:val="Compact"/>
      </w:pPr>
      <w:r>
        <w:t xml:space="preserve">"Turkey Ankara" emphasized as strategic location 6 times with specific institutional references</w:t>
      </w:r>
    </w:p>
    <w:p>
      <w:pPr>
        <w:pStyle w:val="FirstParagraph"/>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 Ankara, Turkey</dc:title>
  <dc:creator/>
  <dc:language>en</dc:language>
  <cp:keywords/>
  <dcterms:created xsi:type="dcterms:W3CDTF">2026-07-21T16:24:59Z</dcterms:created>
  <dcterms:modified xsi:type="dcterms:W3CDTF">2026-07-21T16:24:59Z</dcterms:modified>
</cp:coreProperties>
</file>

<file path=docProps/custom.xml><?xml version="1.0" encoding="utf-8"?>
<Properties xmlns="http://schemas.openxmlformats.org/officeDocument/2006/custom-properties" xmlns:vt="http://schemas.openxmlformats.org/officeDocument/2006/docPropsVTypes"/>
</file>